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AB7C19" w14:textId="06BA145C" w:rsidR="00986618" w:rsidRDefault="00114F26" w:rsidP="0029488F">
      <w:pPr>
        <w:spacing w:before="120" w:after="12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7"/>
          <w:lang w:eastAsia="en-IN"/>
        </w:rPr>
      </w:pPr>
      <w:r w:rsidRPr="00114F26">
        <w:rPr>
          <w:rFonts w:ascii="Times New Roman" w:eastAsia="Times New Roman" w:hAnsi="Times New Roman" w:cs="Times New Roman"/>
          <w:b/>
          <w:bCs/>
          <w:sz w:val="28"/>
          <w:szCs w:val="27"/>
          <w:lang w:eastAsia="en-IN"/>
        </w:rPr>
        <w:t>PLAGIARISM UNDERTAKING CERTIFICATE</w:t>
      </w:r>
    </w:p>
    <w:p w14:paraId="2BABC638" w14:textId="5158EBDA" w:rsidR="0029488F" w:rsidRPr="0029488F" w:rsidRDefault="0051571B" w:rsidP="00114F26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7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7"/>
          <w:lang w:eastAsia="en-IN"/>
        </w:rPr>
        <w:t>FISSE-2027</w:t>
      </w:r>
    </w:p>
    <w:p w14:paraId="460111AA" w14:textId="77777777" w:rsidR="00114F26" w:rsidRDefault="00114F26" w:rsidP="009866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78FA8217" w14:textId="73BD0DD0" w:rsidR="0051571B" w:rsidRPr="0051571B" w:rsidRDefault="00986618" w:rsidP="0051571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</w:pPr>
      <w:r w:rsidRPr="00986618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nference: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="0051571B" w:rsidRPr="0051571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First International Conference on</w:t>
      </w:r>
      <w:r w:rsidR="0051571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 xml:space="preserve"> </w:t>
      </w:r>
      <w:r w:rsidR="0051571B" w:rsidRPr="0051571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Frontiers in Smart and Sustainable Engineering</w:t>
      </w:r>
    </w:p>
    <w:p w14:paraId="386DC99D" w14:textId="61A59F68" w:rsidR="00986618" w:rsidRPr="00986618" w:rsidRDefault="00986618" w:rsidP="00114F2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6618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ates: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51571B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Feb</w:t>
      </w:r>
      <w:r w:rsidRPr="00986618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 </w:t>
      </w:r>
      <w:r w:rsidR="0051571B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1</w:t>
      </w:r>
      <w:r w:rsidR="006140DC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8</w:t>
      </w:r>
      <w:r w:rsidRPr="00986618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–</w:t>
      </w:r>
      <w:r w:rsidR="0051571B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1</w:t>
      </w:r>
      <w:r w:rsidR="006140DC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9</w:t>
      </w:r>
      <w:r w:rsidRPr="00986618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, 202</w:t>
      </w:r>
      <w:r w:rsidR="0051571B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7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="00114F2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Organized by</w:t>
      </w:r>
      <w:r w:rsidRPr="00986618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: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114F2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Department of Civil Engineering, </w:t>
      </w:r>
      <w:r w:rsidR="0051571B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K.S.School of Engineering and Management, Bangalore-560109</w:t>
      </w:r>
      <w:r w:rsidR="00000000"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352230E6">
          <v:rect id="_x0000_i1025" style="width:0;height:1.5pt" o:hralign="center" o:hrstd="t" o:hr="t" fillcolor="#a0a0a0" stroked="f"/>
        </w:pict>
      </w:r>
    </w:p>
    <w:p w14:paraId="66DC6B6B" w14:textId="21D0128C" w:rsidR="00986618" w:rsidRPr="00986618" w:rsidRDefault="00986618" w:rsidP="009866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>I, the undersigned, hereby declare that the manuscript titled: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86618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“[Title of the Paper]”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 xml:space="preserve">submitted for consideration in </w:t>
      </w:r>
      <w:r w:rsidR="0051571B">
        <w:rPr>
          <w:rFonts w:ascii="Times New Roman" w:eastAsia="Times New Roman" w:hAnsi="Times New Roman" w:cs="Times New Roman"/>
          <w:sz w:val="24"/>
          <w:szCs w:val="24"/>
          <w:lang w:eastAsia="en-IN"/>
        </w:rPr>
        <w:t>FISSE-2027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is </w:t>
      </w:r>
      <w:r w:rsidRPr="00986618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y/our original work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>, and has not been published or submitted elsewhere.</w:t>
      </w:r>
    </w:p>
    <w:p w14:paraId="3111CA7A" w14:textId="77777777" w:rsidR="00986618" w:rsidRPr="00986618" w:rsidRDefault="00986618" w:rsidP="009866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>I further certify that:</w:t>
      </w:r>
    </w:p>
    <w:p w14:paraId="129185A9" w14:textId="5A5771DB" w:rsidR="00986618" w:rsidRPr="00986618" w:rsidRDefault="00986618" w:rsidP="0098661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similarity index (plagiarism) of the manuscript is </w:t>
      </w:r>
      <w:r w:rsidRPr="00986618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below 15%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>, as verified using.</w:t>
      </w:r>
    </w:p>
    <w:p w14:paraId="73C167FA" w14:textId="77777777" w:rsidR="00986618" w:rsidRPr="00986618" w:rsidRDefault="00986618" w:rsidP="0098661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>Proper citations and references have been included for all sources used.</w:t>
      </w:r>
    </w:p>
    <w:p w14:paraId="5DBEDBE1" w14:textId="77777777" w:rsidR="00986618" w:rsidRPr="00986618" w:rsidRDefault="00986618" w:rsidP="0098661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>I/We take full responsibility for the content of the manuscript and understand that any violation of academic integrity may result in disqualification or rejection of the submission.</w:t>
      </w:r>
    </w:p>
    <w:p w14:paraId="7E061C87" w14:textId="77777777" w:rsidR="00986618" w:rsidRPr="00986618" w:rsidRDefault="00000000" w:rsidP="009866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7BBABB2C">
          <v:rect id="_x0000_i1026" style="width:0;height:1.5pt" o:hralign="center" o:hrstd="t" o:hr="t" fillcolor="#a0a0a0" stroked="f"/>
        </w:pict>
      </w:r>
    </w:p>
    <w:p w14:paraId="4B81666C" w14:textId="77777777" w:rsidR="00986618" w:rsidRPr="00986618" w:rsidRDefault="00986618" w:rsidP="009866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6618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uthor Details:</w:t>
      </w:r>
    </w:p>
    <w:p w14:paraId="3E430EFB" w14:textId="77777777" w:rsidR="00986618" w:rsidRPr="00986618" w:rsidRDefault="00986618" w:rsidP="009866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t>Name of Author(s): _________________________________________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Affiliation: _________________________________________________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Email: ____________________________________________________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Phone Number: ___________________________________________</w:t>
      </w:r>
    </w:p>
    <w:p w14:paraId="0D947974" w14:textId="77777777" w:rsidR="00114F26" w:rsidRDefault="00114F26" w:rsidP="009866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7D653B0C" w14:textId="77777777" w:rsidR="00114F26" w:rsidRDefault="00114F26" w:rsidP="009866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546AFC60" w14:textId="77777777" w:rsidR="00114F26" w:rsidRDefault="00114F26" w:rsidP="009866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2DA2938B" w14:textId="2F9724C9" w:rsidR="00986618" w:rsidRPr="00986618" w:rsidRDefault="00986618" w:rsidP="009866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6618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ignature of Corresponding Author</w:t>
      </w:r>
      <w:r w:rsidRPr="0098661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(Sign with date)</w:t>
      </w:r>
    </w:p>
    <w:p w14:paraId="4CA73EE7" w14:textId="77777777" w:rsidR="00DA516C" w:rsidRDefault="00DA516C"/>
    <w:sectPr w:rsidR="00DA51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4AD6468"/>
    <w:multiLevelType w:val="multilevel"/>
    <w:tmpl w:val="757E0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40105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wtjQ2NTExNzc2MjJT0lEKTi0uzszPAykwqgUAwtFSciwAAAA="/>
  </w:docVars>
  <w:rsids>
    <w:rsidRoot w:val="002473CA"/>
    <w:rsid w:val="00114F26"/>
    <w:rsid w:val="002473CA"/>
    <w:rsid w:val="0029488F"/>
    <w:rsid w:val="0051571B"/>
    <w:rsid w:val="006140DC"/>
    <w:rsid w:val="007E4826"/>
    <w:rsid w:val="00986618"/>
    <w:rsid w:val="00DA10C8"/>
    <w:rsid w:val="00DA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863BCB"/>
  <w15:chartTrackingRefBased/>
  <w15:docId w15:val="{446174EE-667E-4BB5-83D7-776B003F8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57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8661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86618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Strong">
    <w:name w:val="Strong"/>
    <w:basedOn w:val="DefaultParagraphFont"/>
    <w:uiPriority w:val="22"/>
    <w:qFormat/>
    <w:rsid w:val="0098661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66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986618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57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42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 Kumar P [MAHE-MIT]</dc:creator>
  <cp:keywords/>
  <dc:description/>
  <cp:lastModifiedBy>system administrator</cp:lastModifiedBy>
  <cp:revision>3</cp:revision>
  <dcterms:created xsi:type="dcterms:W3CDTF">2026-06-11T06:28:00Z</dcterms:created>
  <dcterms:modified xsi:type="dcterms:W3CDTF">2026-06-11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24a814-961c-4f0b-ba38-d40f5c75914e</vt:lpwstr>
  </property>
</Properties>
</file>